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C201E" w:rsidRDefault="007615AE" w:rsidP="007615AE">
      <w:pPr>
        <w:pStyle w:val="ListParagraph"/>
        <w:numPr>
          <w:ilvl w:val="0"/>
          <w:numId w:val="1"/>
        </w:numPr>
      </w:pPr>
      <w:r w:rsidRPr="007615AE">
        <w:t xml:space="preserve">(a) Irrespective of the date of application, each applicant for a supplemental type certificate (or an amendment to a type certificate) involving an </w:t>
      </w:r>
      <w:r w:rsidRPr="007615AE">
        <w:rPr>
          <w:highlight w:val="yellow"/>
        </w:rPr>
        <w:t>increase in passenger seating capacity</w:t>
      </w:r>
      <w:r w:rsidRPr="007615AE">
        <w:t xml:space="preserve"> to a total greater than that for which the aeroplane has been type certificated must show that the aeroplane concerned meets the requirements of:</w:t>
      </w:r>
      <w:bookmarkStart w:id="0" w:name="_GoBack"/>
      <w:bookmarkEnd w:id="0"/>
    </w:p>
    <w:p w:rsidR="007615AE" w:rsidRDefault="007615AE" w:rsidP="007615AE">
      <w:pPr>
        <w:pStyle w:val="ListParagraph"/>
        <w:numPr>
          <w:ilvl w:val="0"/>
          <w:numId w:val="1"/>
        </w:numPr>
      </w:pPr>
    </w:p>
    <w:sectPr w:rsidR="007615AE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00A1FFE"/>
    <w:multiLevelType w:val="hybridMultilevel"/>
    <w:tmpl w:val="308497F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2tDQ0MzE2NzAxNjVU0lEKTi0uzszPAykwrAUAK+jAqywAAAA="/>
  </w:docVars>
  <w:rsids>
    <w:rsidRoot w:val="00E96A69"/>
    <w:rsid w:val="00013358"/>
    <w:rsid w:val="00013E15"/>
    <w:rsid w:val="00016B2F"/>
    <w:rsid w:val="00057675"/>
    <w:rsid w:val="00075C60"/>
    <w:rsid w:val="000B6C1C"/>
    <w:rsid w:val="000D26F4"/>
    <w:rsid w:val="001057B1"/>
    <w:rsid w:val="00114E57"/>
    <w:rsid w:val="001156A4"/>
    <w:rsid w:val="00116D89"/>
    <w:rsid w:val="00127ECB"/>
    <w:rsid w:val="00137338"/>
    <w:rsid w:val="00184691"/>
    <w:rsid w:val="001849FB"/>
    <w:rsid w:val="001A3C2B"/>
    <w:rsid w:val="001D36E1"/>
    <w:rsid w:val="001D5C93"/>
    <w:rsid w:val="001E01A1"/>
    <w:rsid w:val="0020081E"/>
    <w:rsid w:val="00205C09"/>
    <w:rsid w:val="00206DA0"/>
    <w:rsid w:val="0022248D"/>
    <w:rsid w:val="00222B8A"/>
    <w:rsid w:val="002336BD"/>
    <w:rsid w:val="00237951"/>
    <w:rsid w:val="002408E5"/>
    <w:rsid w:val="00243056"/>
    <w:rsid w:val="00255247"/>
    <w:rsid w:val="00256EBA"/>
    <w:rsid w:val="00272849"/>
    <w:rsid w:val="00281FDC"/>
    <w:rsid w:val="002C5BEB"/>
    <w:rsid w:val="002F1672"/>
    <w:rsid w:val="00301F63"/>
    <w:rsid w:val="00311EAB"/>
    <w:rsid w:val="0034446D"/>
    <w:rsid w:val="00347856"/>
    <w:rsid w:val="00357186"/>
    <w:rsid w:val="0039361E"/>
    <w:rsid w:val="003965B8"/>
    <w:rsid w:val="003B3557"/>
    <w:rsid w:val="003C58F5"/>
    <w:rsid w:val="003E6BF6"/>
    <w:rsid w:val="003F37E7"/>
    <w:rsid w:val="004129B5"/>
    <w:rsid w:val="00430786"/>
    <w:rsid w:val="00432471"/>
    <w:rsid w:val="0045146A"/>
    <w:rsid w:val="00454E19"/>
    <w:rsid w:val="00463493"/>
    <w:rsid w:val="004A73F9"/>
    <w:rsid w:val="004F25C0"/>
    <w:rsid w:val="005011A1"/>
    <w:rsid w:val="00506EAA"/>
    <w:rsid w:val="00522665"/>
    <w:rsid w:val="00522BD2"/>
    <w:rsid w:val="00527DB3"/>
    <w:rsid w:val="00530BE7"/>
    <w:rsid w:val="00535763"/>
    <w:rsid w:val="005474B8"/>
    <w:rsid w:val="00590EE4"/>
    <w:rsid w:val="005A57F2"/>
    <w:rsid w:val="005C1CCD"/>
    <w:rsid w:val="005D0670"/>
    <w:rsid w:val="005E48DD"/>
    <w:rsid w:val="005E5853"/>
    <w:rsid w:val="005F7694"/>
    <w:rsid w:val="00605099"/>
    <w:rsid w:val="0061556D"/>
    <w:rsid w:val="00624619"/>
    <w:rsid w:val="00626E9A"/>
    <w:rsid w:val="00636D1B"/>
    <w:rsid w:val="00646C45"/>
    <w:rsid w:val="00660866"/>
    <w:rsid w:val="00687541"/>
    <w:rsid w:val="006C201E"/>
    <w:rsid w:val="006D052C"/>
    <w:rsid w:val="006E0CB9"/>
    <w:rsid w:val="006E4995"/>
    <w:rsid w:val="00703C6F"/>
    <w:rsid w:val="00721619"/>
    <w:rsid w:val="007230D4"/>
    <w:rsid w:val="00755D1D"/>
    <w:rsid w:val="007615AE"/>
    <w:rsid w:val="00772B90"/>
    <w:rsid w:val="007818F7"/>
    <w:rsid w:val="0079255E"/>
    <w:rsid w:val="007A7048"/>
    <w:rsid w:val="007B0699"/>
    <w:rsid w:val="007E686C"/>
    <w:rsid w:val="007F07D6"/>
    <w:rsid w:val="00827658"/>
    <w:rsid w:val="00841F6C"/>
    <w:rsid w:val="00867324"/>
    <w:rsid w:val="00872D6C"/>
    <w:rsid w:val="00880AFB"/>
    <w:rsid w:val="00892164"/>
    <w:rsid w:val="008E3B6C"/>
    <w:rsid w:val="009206EE"/>
    <w:rsid w:val="0092435C"/>
    <w:rsid w:val="00934D54"/>
    <w:rsid w:val="00954044"/>
    <w:rsid w:val="009623D5"/>
    <w:rsid w:val="00964F6D"/>
    <w:rsid w:val="009718DC"/>
    <w:rsid w:val="009737D2"/>
    <w:rsid w:val="00976442"/>
    <w:rsid w:val="009B07C4"/>
    <w:rsid w:val="009D45D3"/>
    <w:rsid w:val="00A100CB"/>
    <w:rsid w:val="00A21413"/>
    <w:rsid w:val="00A657E3"/>
    <w:rsid w:val="00A93D40"/>
    <w:rsid w:val="00AA3987"/>
    <w:rsid w:val="00AA5678"/>
    <w:rsid w:val="00AD0EDD"/>
    <w:rsid w:val="00AD5B37"/>
    <w:rsid w:val="00AE2CA3"/>
    <w:rsid w:val="00AF6835"/>
    <w:rsid w:val="00B00068"/>
    <w:rsid w:val="00B04A6C"/>
    <w:rsid w:val="00B10CBC"/>
    <w:rsid w:val="00B12E9F"/>
    <w:rsid w:val="00B14A7F"/>
    <w:rsid w:val="00B1642A"/>
    <w:rsid w:val="00B51715"/>
    <w:rsid w:val="00B533B6"/>
    <w:rsid w:val="00B60F2D"/>
    <w:rsid w:val="00B644E0"/>
    <w:rsid w:val="00B67B2D"/>
    <w:rsid w:val="00B930D2"/>
    <w:rsid w:val="00BB59E0"/>
    <w:rsid w:val="00BC399C"/>
    <w:rsid w:val="00BC7661"/>
    <w:rsid w:val="00BE378F"/>
    <w:rsid w:val="00BF1D13"/>
    <w:rsid w:val="00C21C08"/>
    <w:rsid w:val="00C24825"/>
    <w:rsid w:val="00C3604E"/>
    <w:rsid w:val="00C4506D"/>
    <w:rsid w:val="00C64CC2"/>
    <w:rsid w:val="00C873DE"/>
    <w:rsid w:val="00C910C1"/>
    <w:rsid w:val="00CA4FF6"/>
    <w:rsid w:val="00CB7910"/>
    <w:rsid w:val="00CE2031"/>
    <w:rsid w:val="00CF5319"/>
    <w:rsid w:val="00D04BE3"/>
    <w:rsid w:val="00D06FE9"/>
    <w:rsid w:val="00D07E64"/>
    <w:rsid w:val="00D3103D"/>
    <w:rsid w:val="00D328EC"/>
    <w:rsid w:val="00D471D6"/>
    <w:rsid w:val="00D56EAA"/>
    <w:rsid w:val="00DA0686"/>
    <w:rsid w:val="00DB3C03"/>
    <w:rsid w:val="00DC1A87"/>
    <w:rsid w:val="00DE59EB"/>
    <w:rsid w:val="00E22D6A"/>
    <w:rsid w:val="00E23772"/>
    <w:rsid w:val="00E34D1C"/>
    <w:rsid w:val="00E51E7F"/>
    <w:rsid w:val="00E6682C"/>
    <w:rsid w:val="00E75B3D"/>
    <w:rsid w:val="00E83298"/>
    <w:rsid w:val="00E94F98"/>
    <w:rsid w:val="00E96A69"/>
    <w:rsid w:val="00EA3E83"/>
    <w:rsid w:val="00EC4D23"/>
    <w:rsid w:val="00EC78B3"/>
    <w:rsid w:val="00EE03DC"/>
    <w:rsid w:val="00EE5944"/>
    <w:rsid w:val="00EE6F9F"/>
    <w:rsid w:val="00EF63C0"/>
    <w:rsid w:val="00F3036C"/>
    <w:rsid w:val="00F57263"/>
    <w:rsid w:val="00F63972"/>
    <w:rsid w:val="00F6704A"/>
    <w:rsid w:val="00F863BD"/>
    <w:rsid w:val="00F93826"/>
    <w:rsid w:val="00FA402C"/>
    <w:rsid w:val="00FC2272"/>
    <w:rsid w:val="00FE1EF8"/>
    <w:rsid w:val="00FE4D22"/>
    <w:rsid w:val="00FE55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CA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615AE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CA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615A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0</Words>
  <Characters>285</Characters>
  <Application>Microsoft Office Word</Application>
  <DocSecurity>0</DocSecurity>
  <Lines>2</Lines>
  <Paragraphs>1</Paragraphs>
  <ScaleCrop>false</ScaleCrop>
  <Company>Hewlett-Packard</Company>
  <LinksUpToDate>false</LinksUpToDate>
  <CharactersWithSpaces>33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nny Wei</dc:creator>
  <cp:keywords/>
  <dc:description/>
  <cp:lastModifiedBy>Donny Wei</cp:lastModifiedBy>
  <cp:revision>2</cp:revision>
  <dcterms:created xsi:type="dcterms:W3CDTF">2018-06-24T13:06:00Z</dcterms:created>
  <dcterms:modified xsi:type="dcterms:W3CDTF">2018-06-24T13:06:00Z</dcterms:modified>
</cp:coreProperties>
</file>